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6E7D" w:rsidRPr="00F61F13" w:rsidRDefault="009D16A7" w:rsidP="009D16A7">
      <w:pPr>
        <w:pStyle w:val="Untertitel"/>
        <w:rPr>
          <w:lang w:val="en-US"/>
        </w:rPr>
      </w:pPr>
      <w:r w:rsidRPr="00F61F13">
        <w:rPr>
          <w:lang w:val="en-US"/>
        </w:rPr>
        <w:t>Buy smarter</w:t>
      </w:r>
    </w:p>
    <w:p w:rsidR="009D16A7" w:rsidRPr="00F61F13" w:rsidRDefault="009D16A7" w:rsidP="009D16A7">
      <w:pPr>
        <w:pStyle w:val="Titel"/>
        <w:rPr>
          <w:lang w:val="en-US"/>
        </w:rPr>
      </w:pPr>
      <w:r w:rsidRPr="00F61F13">
        <w:rPr>
          <w:lang w:val="en-US"/>
        </w:rPr>
        <w:t>Avoid plastic in everyday items</w:t>
      </w:r>
    </w:p>
    <w:p w:rsidR="009D16A7" w:rsidRPr="00F61F13" w:rsidRDefault="009D16A7" w:rsidP="29AAE4BA">
      <w:pPr>
        <w:rPr>
          <w:lang w:val="en-US"/>
        </w:rPr>
      </w:pPr>
    </w:p>
    <w:p w:rsidR="009D16A7" w:rsidRPr="00F61F13" w:rsidRDefault="009D16A7" w:rsidP="29AAE4BA">
      <w:pPr>
        <w:rPr>
          <w:lang w:val="en-US"/>
        </w:rPr>
      </w:pPr>
      <w:r w:rsidRPr="00F61F13">
        <w:rPr>
          <w:lang w:val="en-US"/>
        </w:rPr>
        <w:t>Dove Men + Care, 2€</w:t>
      </w:r>
    </w:p>
    <w:p w:rsidR="009D16A7" w:rsidRPr="00F61F13" w:rsidRDefault="29AAE4BA" w:rsidP="29AAE4BA">
      <w:pPr>
        <w:rPr>
          <w:b/>
          <w:bCs/>
          <w:lang w:val="en-US"/>
        </w:rPr>
      </w:pPr>
      <w:r w:rsidRPr="00F61F13">
        <w:rPr>
          <w:b/>
          <w:bCs/>
          <w:lang w:val="en-US"/>
        </w:rPr>
        <w:t>50% size, 50% less propellant, 20% less aluminum casing, 100% deodorant</w:t>
      </w:r>
    </w:p>
    <w:p w:rsidR="009D16A7" w:rsidRPr="00F61F13" w:rsidRDefault="00A95FF2" w:rsidP="009D16A7">
      <w:pPr>
        <w:rPr>
          <w:lang w:val="en-US"/>
        </w:rPr>
      </w:pPr>
      <w:r w:rsidRPr="00F61F13">
        <w:rPr>
          <w:lang w:val="en-US"/>
        </w:rPr>
        <w:t xml:space="preserve">Compared to the older bottes, the new bottles contain the same amount of deodorant. You might ask how it fits into a smaller bottle? It’s because there is less propellant in there, which is needed for the deo to spray. A revolutionary spray nozzle makes the smaller bottles across different brands from Unilever possible. While having the same volume of substance in it, the smaller bottle needs 20% less aluminum for </w:t>
      </w:r>
      <w:r w:rsidR="00CF2A44" w:rsidRPr="00F61F13">
        <w:rPr>
          <w:lang w:val="en-US"/>
        </w:rPr>
        <w:t>its</w:t>
      </w:r>
      <w:r w:rsidRPr="00F61F13">
        <w:rPr>
          <w:lang w:val="en-US"/>
        </w:rPr>
        <w:t xml:space="preserve"> casing.</w:t>
      </w:r>
      <w:r w:rsidR="00CF2A44" w:rsidRPr="00F61F13">
        <w:rPr>
          <w:lang w:val="en-US"/>
        </w:rPr>
        <w:t xml:space="preserve"> This makes the bottles better for transportation and even feels better on the skin, duo to a smaller amount of propellant in one spray.</w:t>
      </w:r>
    </w:p>
    <w:p w:rsidR="00CF2A44" w:rsidRPr="00F61F13" w:rsidRDefault="00CF2A44" w:rsidP="009D16A7">
      <w:pPr>
        <w:rPr>
          <w:lang w:val="en-US"/>
        </w:rPr>
      </w:pPr>
      <w:r w:rsidRPr="00F61F13">
        <w:rPr>
          <w:lang w:val="en-US"/>
        </w:rPr>
        <w:t>Unilever stats, that if one million users would switch to the new bottles, they would thus save 555 tons of CO</w:t>
      </w:r>
      <w:r w:rsidRPr="00F61F13">
        <w:rPr>
          <w:vertAlign w:val="subscript"/>
          <w:lang w:val="en-US"/>
        </w:rPr>
        <w:t>2</w:t>
      </w:r>
      <w:r w:rsidRPr="00F61F13">
        <w:rPr>
          <w:lang w:val="en-US"/>
        </w:rPr>
        <w:t xml:space="preserve"> and aluminum capable of 5500 bikes being produced by it in just a year.</w:t>
      </w:r>
    </w:p>
    <w:p w:rsidR="00864F2B" w:rsidRPr="00F61F13" w:rsidRDefault="00864F2B" w:rsidP="29AAE4BA">
      <w:pPr>
        <w:rPr>
          <w:lang w:val="en-US"/>
        </w:rPr>
      </w:pPr>
    </w:p>
    <w:p w:rsidR="00864F2B" w:rsidRPr="00F61F13" w:rsidRDefault="0012333B" w:rsidP="009D16A7">
      <w:pPr>
        <w:rPr>
          <w:lang w:val="en-US"/>
        </w:rPr>
      </w:pPr>
      <w:r w:rsidRPr="00F61F13">
        <w:rPr>
          <w:lang w:val="en-US"/>
        </w:rPr>
        <w:t>Humble Bru</w:t>
      </w:r>
      <w:r w:rsidR="00036737" w:rsidRPr="00F61F13">
        <w:rPr>
          <w:lang w:val="en-US"/>
        </w:rPr>
        <w:t>sh</w:t>
      </w:r>
      <w:r w:rsidRPr="00F61F13">
        <w:rPr>
          <w:lang w:val="en-US"/>
        </w:rPr>
        <w:t xml:space="preserve">, </w:t>
      </w:r>
      <w:r w:rsidR="0040393B" w:rsidRPr="00F61F13">
        <w:rPr>
          <w:lang w:val="en-US"/>
        </w:rPr>
        <w:t>4</w:t>
      </w:r>
      <w:r w:rsidRPr="00F61F13">
        <w:rPr>
          <w:lang w:val="en-US"/>
        </w:rPr>
        <w:t>€</w:t>
      </w:r>
    </w:p>
    <w:p w:rsidR="0012333B" w:rsidRPr="00F61F13" w:rsidRDefault="0012333B" w:rsidP="009D16A7">
      <w:pPr>
        <w:rPr>
          <w:b/>
          <w:lang w:val="en-US"/>
        </w:rPr>
      </w:pPr>
      <w:r w:rsidRPr="00F61F13">
        <w:rPr>
          <w:b/>
          <w:lang w:val="en-US"/>
        </w:rPr>
        <w:t xml:space="preserve">No plastic, </w:t>
      </w:r>
      <w:r w:rsidR="00036737" w:rsidRPr="00F61F13">
        <w:rPr>
          <w:b/>
          <w:lang w:val="en-US"/>
        </w:rPr>
        <w:t>just bamboo and nylon six</w:t>
      </w:r>
    </w:p>
    <w:p w:rsidR="00036737" w:rsidRPr="00F61F13" w:rsidRDefault="00F80E4D" w:rsidP="29AAE4BA">
      <w:pPr>
        <w:rPr>
          <w:lang w:val="en-US"/>
        </w:rPr>
      </w:pPr>
      <w:r w:rsidRPr="00F61F13">
        <w:rPr>
          <w:lang w:val="en-US"/>
        </w:rPr>
        <w:t xml:space="preserve">Many people are using </w:t>
      </w:r>
      <w:r w:rsidR="00E85859" w:rsidRPr="00F61F13">
        <w:rPr>
          <w:lang w:val="en-US"/>
        </w:rPr>
        <w:t>electric toothbrushes, where they need to change the plastic heads from time to time. Others use one-way toothbrushes, that</w:t>
      </w:r>
      <w:r w:rsidR="005A1F1B" w:rsidRPr="00F61F13">
        <w:rPr>
          <w:lang w:val="en-US"/>
        </w:rPr>
        <w:t xml:space="preserve"> need to be thrown away </w:t>
      </w:r>
      <w:r w:rsidR="00AA0BA3" w:rsidRPr="00F61F13">
        <w:rPr>
          <w:lang w:val="en-US"/>
        </w:rPr>
        <w:t xml:space="preserve">on the same regular basis. Sadly, many of those are also one-time toothbrushes, for example for frequent travelers: They take a one-time </w:t>
      </w:r>
      <w:r w:rsidR="001853F1" w:rsidRPr="00F61F13">
        <w:rPr>
          <w:lang w:val="en-US"/>
        </w:rPr>
        <w:t>toothbrush</w:t>
      </w:r>
      <w:r w:rsidR="00496721" w:rsidRPr="00F61F13">
        <w:rPr>
          <w:lang w:val="en-US"/>
        </w:rPr>
        <w:t xml:space="preserve"> with them, because it is </w:t>
      </w:r>
      <w:r w:rsidR="008C4B1F" w:rsidRPr="00F61F13">
        <w:rPr>
          <w:lang w:val="en-US"/>
        </w:rPr>
        <w:t>lighter than their electric ones, others use the one issued by hotel or business class flight care package</w:t>
      </w:r>
      <w:r w:rsidR="001C71D6" w:rsidRPr="00F61F13">
        <w:rPr>
          <w:lang w:val="en-US"/>
        </w:rPr>
        <w:t xml:space="preserve">. Lufthansa, for example, is taking steps against this offering to take unused toothbrushes if not needed while issuing ones that can be used </w:t>
      </w:r>
      <w:r w:rsidR="001853F1" w:rsidRPr="00F61F13">
        <w:rPr>
          <w:lang w:val="en-US"/>
        </w:rPr>
        <w:t>multiple</w:t>
      </w:r>
      <w:r w:rsidR="001C71D6" w:rsidRPr="00F61F13">
        <w:rPr>
          <w:lang w:val="en-US"/>
        </w:rPr>
        <w:t xml:space="preserve"> times thanks to the good quality.</w:t>
      </w:r>
      <w:r w:rsidR="001853F1" w:rsidRPr="00F61F13">
        <w:rPr>
          <w:lang w:val="en-US"/>
        </w:rPr>
        <w:t xml:space="preserve"> For home, you can get your hands on a bamboo tooth</w:t>
      </w:r>
      <w:r w:rsidR="009E4AD5" w:rsidRPr="00F61F13">
        <w:rPr>
          <w:lang w:val="en-US"/>
        </w:rPr>
        <w:t>b</w:t>
      </w:r>
      <w:r w:rsidR="001853F1" w:rsidRPr="00F61F13">
        <w:rPr>
          <w:lang w:val="en-US"/>
        </w:rPr>
        <w:t xml:space="preserve">rush, for example </w:t>
      </w:r>
      <w:r w:rsidR="009E4AD5" w:rsidRPr="00F61F13">
        <w:rPr>
          <w:lang w:val="en-US"/>
        </w:rPr>
        <w:t xml:space="preserve">the one from Humble Brush, for under 5 bucks. It uses nylon six for the </w:t>
      </w:r>
      <w:r w:rsidR="00CF574C" w:rsidRPr="00F61F13">
        <w:rPr>
          <w:lang w:val="en-US"/>
        </w:rPr>
        <w:t>brush head</w:t>
      </w:r>
      <w:r w:rsidR="009E4AD5" w:rsidRPr="00F61F13">
        <w:rPr>
          <w:lang w:val="en-US"/>
        </w:rPr>
        <w:t xml:space="preserve">, which </w:t>
      </w:r>
      <w:r w:rsidR="00856C6F" w:rsidRPr="00F61F13">
        <w:rPr>
          <w:lang w:val="en-US"/>
        </w:rPr>
        <w:t xml:space="preserve">is easier to recycle and can, in case of waste getting into the environment, </w:t>
      </w:r>
      <w:r w:rsidR="00795D25" w:rsidRPr="00F61F13">
        <w:rPr>
          <w:lang w:val="en-US"/>
        </w:rPr>
        <w:t>decay 80% faster than other bristles.</w:t>
      </w:r>
    </w:p>
    <w:p w:rsidR="00795D25" w:rsidRPr="00F61F13" w:rsidRDefault="00795D25" w:rsidP="009D16A7">
      <w:pPr>
        <w:rPr>
          <w:lang w:val="en-US"/>
        </w:rPr>
      </w:pPr>
    </w:p>
    <w:p w:rsidR="00AF237F" w:rsidRPr="00F61F13" w:rsidRDefault="000D6F22" w:rsidP="009D16A7">
      <w:pPr>
        <w:rPr>
          <w:lang w:val="en-US"/>
        </w:rPr>
      </w:pPr>
      <w:r w:rsidRPr="00F61F13">
        <w:rPr>
          <w:lang w:val="en-US"/>
        </w:rPr>
        <w:t>Super Sparrow</w:t>
      </w:r>
      <w:r w:rsidR="00AF237F" w:rsidRPr="00F61F13">
        <w:rPr>
          <w:lang w:val="en-US"/>
        </w:rPr>
        <w:t>, 2</w:t>
      </w:r>
      <w:r w:rsidR="00EA7A19" w:rsidRPr="00F61F13">
        <w:rPr>
          <w:lang w:val="en-US"/>
        </w:rPr>
        <w:t>0</w:t>
      </w:r>
      <w:r w:rsidR="00AF237F" w:rsidRPr="00F61F13">
        <w:rPr>
          <w:lang w:val="en-US"/>
        </w:rPr>
        <w:t>€</w:t>
      </w:r>
    </w:p>
    <w:p w:rsidR="00F92C7F" w:rsidRPr="00F61F13" w:rsidRDefault="007B51BF" w:rsidP="009D16A7">
      <w:pPr>
        <w:rPr>
          <w:b/>
          <w:lang w:val="en-US"/>
        </w:rPr>
      </w:pPr>
      <w:r w:rsidRPr="00F61F13">
        <w:rPr>
          <w:b/>
          <w:lang w:val="en-US"/>
        </w:rPr>
        <w:t xml:space="preserve">An easy to clean, taste-free </w:t>
      </w:r>
      <w:r w:rsidR="00450607" w:rsidRPr="00F61F13">
        <w:rPr>
          <w:b/>
          <w:lang w:val="en-US"/>
        </w:rPr>
        <w:t xml:space="preserve">metal bottle </w:t>
      </w:r>
      <w:r w:rsidR="005F6BAE" w:rsidRPr="00F61F13">
        <w:rPr>
          <w:b/>
          <w:lang w:val="en-US"/>
        </w:rPr>
        <w:t xml:space="preserve">in place </w:t>
      </w:r>
      <w:r w:rsidR="00F92C7F" w:rsidRPr="00F61F13">
        <w:rPr>
          <w:b/>
          <w:lang w:val="en-US"/>
        </w:rPr>
        <w:t>of a plastic bottle</w:t>
      </w:r>
    </w:p>
    <w:p w:rsidR="00CF574C" w:rsidRPr="00CF574C" w:rsidRDefault="00CF574C" w:rsidP="009D16A7">
      <w:pPr>
        <w:rPr>
          <w:lang w:val="en-US"/>
        </w:rPr>
      </w:pPr>
      <w:r w:rsidRPr="00F61F13">
        <w:rPr>
          <w:lang w:val="en-US"/>
        </w:rPr>
        <w:t xml:space="preserve">Using the Super Sparrow bottle, you can enjoy your drinks with having nature in mind. It does not only cool your lemon ice water the whole day, but also keeps your coffee or cacao hot in winter. Available in different sizes, colors, and looks, there is a Super Sparrow bottle for everyone. We enjoyed drinking without tasting any kind of metal flavor in our water and it was easy </w:t>
      </w:r>
      <w:bookmarkStart w:id="0" w:name="_GoBack"/>
      <w:bookmarkEnd w:id="0"/>
      <w:r w:rsidRPr="00F61F13">
        <w:rPr>
          <w:lang w:val="en-US"/>
        </w:rPr>
        <w:t>to clean the bottle, which only took a few shakes with fresh water. It’s also cool that you are safe to carry it in your bag without fearing it breaking open and destroying your notes and electronic devices, because it’s super secure thanks to the gummi seal.</w:t>
      </w:r>
    </w:p>
    <w:p w:rsidR="00AF237F" w:rsidRPr="009D16A7" w:rsidRDefault="00AF237F" w:rsidP="009D16A7">
      <w:pPr>
        <w:rPr>
          <w:lang w:val="en-US"/>
        </w:rPr>
      </w:pPr>
    </w:p>
    <w:sectPr w:rsidR="00AF237F" w:rsidRPr="009D16A7" w:rsidSect="00762EB7">
      <w:pgSz w:w="11906" w:h="16838"/>
      <w:pgMar w:top="1417" w:right="1417" w:bottom="1134" w:left="141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compat/>
  <w:docVars>
    <w:docVar w:name="__Grammarly_42____i" w:val="H4sIAAAAAAAEAKtWckksSQxILCpxzi/NK1GyMqwFAAEhoTITAAAA"/>
    <w:docVar w:name="__Grammarly_42___1" w:val="H4sIAAAAAAAEAKtWcslP9kxRslIyNDa0MDM2sTA2NTG3NDQ1MTJT0lEKTi0uzszPAykwrgUAvecnTSwAAAA="/>
  </w:docVars>
  <w:rsids>
    <w:rsidRoot w:val="009D16A7"/>
    <w:rsid w:val="00036737"/>
    <w:rsid w:val="000D6F22"/>
    <w:rsid w:val="0012333B"/>
    <w:rsid w:val="001853F1"/>
    <w:rsid w:val="001C71D6"/>
    <w:rsid w:val="0040393B"/>
    <w:rsid w:val="00450607"/>
    <w:rsid w:val="00496721"/>
    <w:rsid w:val="004B67F0"/>
    <w:rsid w:val="005A1F1B"/>
    <w:rsid w:val="005A3902"/>
    <w:rsid w:val="005F6BAE"/>
    <w:rsid w:val="00762EB7"/>
    <w:rsid w:val="00795D25"/>
    <w:rsid w:val="007B51BF"/>
    <w:rsid w:val="00856C6F"/>
    <w:rsid w:val="00864F2B"/>
    <w:rsid w:val="008C4B1F"/>
    <w:rsid w:val="009D16A7"/>
    <w:rsid w:val="009E4AD5"/>
    <w:rsid w:val="00A95FF2"/>
    <w:rsid w:val="00A96E7D"/>
    <w:rsid w:val="00AA0BA3"/>
    <w:rsid w:val="00AD53C1"/>
    <w:rsid w:val="00AF237F"/>
    <w:rsid w:val="00C10CE4"/>
    <w:rsid w:val="00CF2A44"/>
    <w:rsid w:val="00CF574C"/>
    <w:rsid w:val="00DF52A5"/>
    <w:rsid w:val="00E85859"/>
    <w:rsid w:val="00EA7A19"/>
    <w:rsid w:val="00F60B46"/>
    <w:rsid w:val="00F61F13"/>
    <w:rsid w:val="00F80E4D"/>
    <w:rsid w:val="00F92C7F"/>
    <w:rsid w:val="29AAE4BA"/>
  </w:rsids>
  <m:mathPr>
    <m:mathFont m:val="Cambria Math"/>
    <m:brkBin m:val="before"/>
    <m:brkBinSub m:val="--"/>
    <m:smallFrac m:val="off"/>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762EB7"/>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qFormat/>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Untertitel">
    <w:name w:val="Subtitle"/>
    <w:basedOn w:val="Standard"/>
    <w:next w:val="Standard"/>
    <w:link w:val="UntertitelZchn"/>
    <w:uiPriority w:val="11"/>
    <w:qFormat/>
    <w:rsid w:val="009D16A7"/>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9D16A7"/>
    <w:rPr>
      <w:rFonts w:eastAsiaTheme="minorEastAsia"/>
      <w:color w:val="5A5A5A" w:themeColor="text1" w:themeTint="A5"/>
      <w:spacing w:val="15"/>
    </w:rPr>
  </w:style>
  <w:style w:type="paragraph" w:styleId="Titel">
    <w:name w:val="Title"/>
    <w:basedOn w:val="Standard"/>
    <w:next w:val="Standard"/>
    <w:link w:val="TitelZchn"/>
    <w:uiPriority w:val="10"/>
    <w:qFormat/>
    <w:rsid w:val="009D16A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D16A7"/>
    <w:rPr>
      <w:rFonts w:asciiTheme="majorHAnsi" w:eastAsiaTheme="majorEastAsia" w:hAnsiTheme="majorHAnsi" w:cstheme="majorBidi"/>
      <w:spacing w:val="-10"/>
      <w:kern w:val="28"/>
      <w:sz w:val="56"/>
      <w:szCs w:val="56"/>
    </w:rPr>
  </w:style>
  <w:style w:type="character" w:styleId="Hyperlink">
    <w:name w:val="Hyperlink"/>
    <w:basedOn w:val="Absatz-Standardschriftart"/>
    <w:uiPriority w:val="99"/>
    <w:unhideWhenUsed/>
    <w:rsid w:val="009D16A7"/>
    <w:rPr>
      <w:color w:val="0563C1" w:themeColor="hyperlink"/>
      <w:u w:val="single"/>
    </w:rPr>
  </w:style>
  <w:style w:type="character" w:customStyle="1" w:styleId="UnresolvedMention">
    <w:name w:val="Unresolved Mention"/>
    <w:basedOn w:val="Absatz-Standardschriftart"/>
    <w:uiPriority w:val="99"/>
    <w:semiHidden/>
    <w:unhideWhenUsed/>
    <w:rsid w:val="009D16A7"/>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53</Words>
  <Characters>2229</Characters>
  <Application>Microsoft Office Word</Application>
  <DocSecurity>0</DocSecurity>
  <Lines>18</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5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Lehnert</dc:creator>
  <cp:keywords/>
  <dc:description/>
  <cp:lastModifiedBy>Thomas Lenz</cp:lastModifiedBy>
  <cp:revision>33</cp:revision>
  <dcterms:created xsi:type="dcterms:W3CDTF">2018-11-10T14:21:00Z</dcterms:created>
  <dcterms:modified xsi:type="dcterms:W3CDTF">2018-11-26T07:53:00Z</dcterms:modified>
</cp:coreProperties>
</file>